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59D8FC" w14:textId="77777777" w:rsidR="0038156D" w:rsidRDefault="0038156D" w:rsidP="0038156D">
      <w:proofErr w:type="gramStart"/>
      <w:r>
        <w:t>IIE  Privacy</w:t>
      </w:r>
      <w:proofErr w:type="gramEnd"/>
      <w:r>
        <w:t xml:space="preserve"> Policy</w:t>
      </w:r>
    </w:p>
    <w:p w14:paraId="41E62BDD" w14:textId="77777777" w:rsidR="0038156D" w:rsidRDefault="0038156D" w:rsidP="0038156D"/>
    <w:p w14:paraId="362DA1EA" w14:textId="77777777" w:rsidR="0038156D" w:rsidRDefault="0038156D" w:rsidP="0038156D">
      <w:r>
        <w:t>This Privacy Policy describes how your personal information is collected, used, and shared when you visit or make a purchase from www.varsitycollege.co.za (the “Site”).</w:t>
      </w:r>
    </w:p>
    <w:p w14:paraId="0FA965AD" w14:textId="77777777" w:rsidR="0038156D" w:rsidRDefault="0038156D" w:rsidP="0038156D"/>
    <w:p w14:paraId="70AE6540" w14:textId="77777777" w:rsidR="0038156D" w:rsidRDefault="0038156D" w:rsidP="0038156D">
      <w:r>
        <w:t>PERSONAL INFORMATION WE COLLECT</w:t>
      </w:r>
    </w:p>
    <w:p w14:paraId="6D6F4C6C" w14:textId="77777777" w:rsidR="0038156D" w:rsidRDefault="0038156D" w:rsidP="0038156D"/>
    <w:p w14:paraId="61D3B4F5" w14:textId="77777777" w:rsidR="0038156D" w:rsidRDefault="0038156D" w:rsidP="0038156D">
      <w:r>
        <w:t>When you visit the Site, we automatically collect certain information about your device, including information about your web browser, IP address, time zone, and some of the cookies that are installed on your device. Additionally, as you browse the Site, we collect information about the individual web pages or products that you view, what websites or search terms referred you to the Site, and information about how you interact with the Site. We refer to this automatically-collected information as “Device Information.”</w:t>
      </w:r>
    </w:p>
    <w:p w14:paraId="11D2003C" w14:textId="77777777" w:rsidR="0038156D" w:rsidRDefault="0038156D" w:rsidP="0038156D"/>
    <w:p w14:paraId="405FC07C" w14:textId="77777777" w:rsidR="0038156D" w:rsidRDefault="0038156D" w:rsidP="0038156D">
      <w:r>
        <w:t>We collect Device Information using the following technologies:</w:t>
      </w:r>
    </w:p>
    <w:p w14:paraId="346821D9" w14:textId="77777777" w:rsidR="0038156D" w:rsidRDefault="0038156D" w:rsidP="0038156D"/>
    <w:p w14:paraId="19E762A4" w14:textId="77777777" w:rsidR="0038156D" w:rsidRDefault="0038156D" w:rsidP="0038156D">
      <w:r>
        <w:t xml:space="preserve">    - “Cookies” are data files that are placed on your device or computer and often include an anonymous unique identifier. For more information about cookies, and how to disable cookies, visit http://www.allaboutcookies.org.</w:t>
      </w:r>
    </w:p>
    <w:p w14:paraId="5CBFFB21" w14:textId="77777777" w:rsidR="0038156D" w:rsidRDefault="0038156D" w:rsidP="0038156D">
      <w:r>
        <w:t xml:space="preserve">    - “Log files” track actions occurring on the Site, and collect data including your IP address, browser type, Internet service provider, referring/exit pages, and date/time stamps.</w:t>
      </w:r>
    </w:p>
    <w:p w14:paraId="4C11FAC1" w14:textId="77777777" w:rsidR="0038156D" w:rsidRDefault="0038156D" w:rsidP="0038156D">
      <w:r>
        <w:t xml:space="preserve">    - “Web beacons,” “tags,” and “pixels” are electronic files used to record information about how you browse the Site.</w:t>
      </w:r>
    </w:p>
    <w:p w14:paraId="68CD88D1" w14:textId="77777777" w:rsidR="0038156D" w:rsidRDefault="0038156D" w:rsidP="0038156D">
      <w:r>
        <w:t xml:space="preserve">    [[INSERT DESCRIPTIONS OF OTHER TYPES OF TRACKING TECHNOLOGIES USED]]</w:t>
      </w:r>
    </w:p>
    <w:p w14:paraId="30069770" w14:textId="77777777" w:rsidR="0038156D" w:rsidRDefault="0038156D" w:rsidP="0038156D"/>
    <w:p w14:paraId="07EC718B" w14:textId="77777777" w:rsidR="0038156D" w:rsidRDefault="0038156D" w:rsidP="0038156D">
      <w:proofErr w:type="gramStart"/>
      <w:r>
        <w:t>Additionally</w:t>
      </w:r>
      <w:proofErr w:type="gramEnd"/>
      <w:r>
        <w:t xml:space="preserve"> when you make a purchase or attempt to make a purchase through the Site, we collect certain information from you, including your name, billing address, shipping address, payment information (including credit card numbers [[INSERT ANY OTHER PAYMENT TYPES ACCEPTED]]), email address, and phone number.  We refer to this information as “Order Information.”</w:t>
      </w:r>
    </w:p>
    <w:p w14:paraId="14CC8A69" w14:textId="77777777" w:rsidR="0038156D" w:rsidRDefault="0038156D" w:rsidP="0038156D"/>
    <w:p w14:paraId="05E6985E" w14:textId="77777777" w:rsidR="0038156D" w:rsidRDefault="0038156D" w:rsidP="0038156D">
      <w:r>
        <w:t>[[INSERT ANY OTHER INFORMATION YOU COLLECT:  OFFLINE DATA, PURCHASED MARKETING DATA/LISTS]]</w:t>
      </w:r>
    </w:p>
    <w:p w14:paraId="7A7006CA" w14:textId="77777777" w:rsidR="0038156D" w:rsidRDefault="0038156D" w:rsidP="0038156D"/>
    <w:p w14:paraId="36C17FE0" w14:textId="77777777" w:rsidR="0038156D" w:rsidRDefault="0038156D" w:rsidP="0038156D">
      <w:r>
        <w:t>When we talk about “Personal Information” in this Privacy Policy, we are talking both about Device Information and Order Information.</w:t>
      </w:r>
    </w:p>
    <w:p w14:paraId="38537E08" w14:textId="77777777" w:rsidR="0038156D" w:rsidRDefault="0038156D" w:rsidP="0038156D"/>
    <w:p w14:paraId="7616C195" w14:textId="77777777" w:rsidR="0038156D" w:rsidRDefault="0038156D" w:rsidP="0038156D">
      <w:r>
        <w:lastRenderedPageBreak/>
        <w:t>HOW DO WE USE YOUR PERSONAL INFORMATION?</w:t>
      </w:r>
    </w:p>
    <w:p w14:paraId="620D78AC" w14:textId="77777777" w:rsidR="0038156D" w:rsidRDefault="0038156D" w:rsidP="0038156D"/>
    <w:p w14:paraId="39DB4EF4" w14:textId="77777777" w:rsidR="0038156D" w:rsidRDefault="0038156D" w:rsidP="0038156D">
      <w:r>
        <w:t xml:space="preserve">We use the Order Information that we collect generally to </w:t>
      </w:r>
      <w:proofErr w:type="spellStart"/>
      <w:r>
        <w:t>fulfill</w:t>
      </w:r>
      <w:proofErr w:type="spellEnd"/>
      <w:r>
        <w:t xml:space="preserve"> any orders placed through the Site (including processing your payment information, arranging for shipping, and providing you with invoices and/or order confirmations).  Additionally, we use this Order Information to:</w:t>
      </w:r>
    </w:p>
    <w:p w14:paraId="2D70B2C5" w14:textId="77777777" w:rsidR="0038156D" w:rsidRDefault="0038156D" w:rsidP="0038156D">
      <w:r>
        <w:t>Communicate with you;</w:t>
      </w:r>
    </w:p>
    <w:p w14:paraId="5786F805" w14:textId="77777777" w:rsidR="0038156D" w:rsidRDefault="0038156D" w:rsidP="0038156D">
      <w:r>
        <w:t>Screen our orders for potential risk or fraud; and</w:t>
      </w:r>
    </w:p>
    <w:p w14:paraId="6FE5CA74" w14:textId="77777777" w:rsidR="0038156D" w:rsidRDefault="0038156D" w:rsidP="0038156D">
      <w:r>
        <w:t>When in line with the preferences you have shared with us, provide you with information or advertising relating to our products or services.</w:t>
      </w:r>
    </w:p>
    <w:p w14:paraId="5D94C0E5" w14:textId="77777777" w:rsidR="0038156D" w:rsidRDefault="0038156D" w:rsidP="0038156D">
      <w:r>
        <w:t>[[INSERT OTHER USES OF ORDER INFORMATION]]</w:t>
      </w:r>
    </w:p>
    <w:p w14:paraId="2EB8FBAA" w14:textId="77777777" w:rsidR="0038156D" w:rsidRDefault="0038156D" w:rsidP="0038156D">
      <w:r>
        <w:t>We use the Device Information that we collect to help us screen for potential risk and fraud (</w:t>
      </w:r>
      <w:proofErr w:type="gramStart"/>
      <w:r>
        <w:t>in particular, your</w:t>
      </w:r>
      <w:proofErr w:type="gramEnd"/>
      <w:r>
        <w:t xml:space="preserve"> IP address), and more generally to improve and optimize our Site (for example, by generating analytics about how our customers browse and interact with the Site, and to assess the success of our marketing and advertising campaigns).</w:t>
      </w:r>
    </w:p>
    <w:p w14:paraId="099B86DF" w14:textId="77777777" w:rsidR="0038156D" w:rsidRDefault="0038156D" w:rsidP="0038156D">
      <w:r>
        <w:t>[[INSERT OTHER USES OF DEVICE INFORMATION, INCLUDING:  ADVERTISING/RETARGETING]]</w:t>
      </w:r>
    </w:p>
    <w:p w14:paraId="2E91D1E2" w14:textId="77777777" w:rsidR="0038156D" w:rsidRDefault="0038156D" w:rsidP="0038156D"/>
    <w:p w14:paraId="2B2D9FC6" w14:textId="77777777" w:rsidR="0038156D" w:rsidRDefault="0038156D" w:rsidP="0038156D">
      <w:r>
        <w:t>SHARING YOUR PERSONAL INFORMATION</w:t>
      </w:r>
    </w:p>
    <w:p w14:paraId="10572C26" w14:textId="77777777" w:rsidR="0038156D" w:rsidRDefault="0038156D" w:rsidP="0038156D"/>
    <w:p w14:paraId="7B4570A3" w14:textId="77777777" w:rsidR="0038156D" w:rsidRDefault="0038156D" w:rsidP="0038156D">
      <w:r>
        <w:t>We share your Personal Information with third parties to help us use your Personal Information, as described above.  For example, we use Shopify to power our online store--you can read more about how Shopify uses your Personal Information here:  https://www.shopify.com/legal/privacy.  We also use Google Analytics to help us understand how our customers use the Site--you can read more about how Google uses your Personal Information here:  https://www.google.com/intl/en/policies/privacy/.  You can also opt-out of Google Analytics here:  https://tools.google.com/dlpage/gaoptout.</w:t>
      </w:r>
    </w:p>
    <w:p w14:paraId="31FF1E51" w14:textId="77777777" w:rsidR="0038156D" w:rsidRDefault="0038156D" w:rsidP="0038156D"/>
    <w:p w14:paraId="233AE211" w14:textId="77777777" w:rsidR="0038156D" w:rsidRDefault="0038156D" w:rsidP="0038156D">
      <w:r>
        <w:t>Finally, we may also share your Personal Information to comply with applicable laws and regulations, to respond to a subpoena, search warrant or other lawful request for information we receive, or to otherwise protect our rights.</w:t>
      </w:r>
    </w:p>
    <w:p w14:paraId="24FF7B72" w14:textId="77777777" w:rsidR="0038156D" w:rsidRDefault="0038156D" w:rsidP="0038156D"/>
    <w:p w14:paraId="782F9303" w14:textId="77777777" w:rsidR="0038156D" w:rsidRDefault="0038156D" w:rsidP="0038156D">
      <w:r>
        <w:t>[[INCLUDE IF USING REMARKETING OR TARGETED ADVERTISING]]</w:t>
      </w:r>
    </w:p>
    <w:p w14:paraId="5427C8AF" w14:textId="77777777" w:rsidR="0038156D" w:rsidRDefault="0038156D" w:rsidP="0038156D">
      <w:r>
        <w:t>BEHAVIOURAL ADVERTISING</w:t>
      </w:r>
    </w:p>
    <w:p w14:paraId="154ABF50" w14:textId="77777777" w:rsidR="0038156D" w:rsidRDefault="0038156D" w:rsidP="0038156D">
      <w:r>
        <w:t>As described above, we use your Personal Information to provide you with targeted advertisements or marketing communications we believe may be of interest to you.  For more information about how targeted advertising works, you can visit the Network Advertising Initiative’s (“NAI”) educational page at http://www.networkadvertising.org/understanding-online-advertising/how-does-it-work.</w:t>
      </w:r>
    </w:p>
    <w:p w14:paraId="6F9A1C74" w14:textId="77777777" w:rsidR="0038156D" w:rsidRDefault="0038156D" w:rsidP="0038156D"/>
    <w:p w14:paraId="0642776B" w14:textId="77777777" w:rsidR="0038156D" w:rsidRDefault="0038156D" w:rsidP="0038156D">
      <w:r>
        <w:t>You can opt out of targeted advertising by:</w:t>
      </w:r>
    </w:p>
    <w:p w14:paraId="3EEBFF4A" w14:textId="77777777" w:rsidR="0038156D" w:rsidRDefault="0038156D" w:rsidP="0038156D">
      <w:r>
        <w:t>[[</w:t>
      </w:r>
    </w:p>
    <w:p w14:paraId="7EAD954B" w14:textId="77777777" w:rsidR="0038156D" w:rsidRDefault="0038156D" w:rsidP="0038156D">
      <w:r>
        <w:t xml:space="preserve">  INCLUDE OPT-OUT LINKS FROM WHICHEVER SERVICES BEING USED.</w:t>
      </w:r>
    </w:p>
    <w:p w14:paraId="64454F29" w14:textId="77777777" w:rsidR="0038156D" w:rsidRDefault="0038156D" w:rsidP="0038156D">
      <w:r>
        <w:t xml:space="preserve">  COMMON LINKS INCLUDE:</w:t>
      </w:r>
    </w:p>
    <w:p w14:paraId="51FACDE8" w14:textId="77777777" w:rsidR="0038156D" w:rsidRDefault="0038156D" w:rsidP="0038156D">
      <w:r>
        <w:t xml:space="preserve">    FACEBOOK - https://www.facebook.com/settings/?tab=ads</w:t>
      </w:r>
    </w:p>
    <w:p w14:paraId="1DBA1A58" w14:textId="77777777" w:rsidR="0038156D" w:rsidRDefault="0038156D" w:rsidP="0038156D">
      <w:r>
        <w:t xml:space="preserve">    GOOGLE - https://www.google.com/settings/ads/anonymous</w:t>
      </w:r>
    </w:p>
    <w:p w14:paraId="07916C60" w14:textId="77777777" w:rsidR="0038156D" w:rsidRDefault="0038156D" w:rsidP="0038156D">
      <w:r>
        <w:t xml:space="preserve">    BING - https://advertise.bingads.microsoft.com/en-us/resources/policies/personalized-ads</w:t>
      </w:r>
    </w:p>
    <w:p w14:paraId="70F76082" w14:textId="77777777" w:rsidR="0038156D" w:rsidRDefault="0038156D" w:rsidP="0038156D">
      <w:r>
        <w:t>]]</w:t>
      </w:r>
    </w:p>
    <w:p w14:paraId="5D3E5FEC" w14:textId="77777777" w:rsidR="0038156D" w:rsidRDefault="0038156D" w:rsidP="0038156D"/>
    <w:p w14:paraId="3CF2D4F3" w14:textId="77777777" w:rsidR="0038156D" w:rsidRDefault="0038156D" w:rsidP="0038156D">
      <w:r>
        <w:t>Additionally, you can opt out of some of these services by visiting the Digital Advertising Alliance’s opt-out portal at:  http://optout.aboutads.info/.</w:t>
      </w:r>
    </w:p>
    <w:p w14:paraId="4AE03D8D" w14:textId="77777777" w:rsidR="0038156D" w:rsidRDefault="0038156D" w:rsidP="0038156D"/>
    <w:p w14:paraId="17A62ACF" w14:textId="77777777" w:rsidR="0038156D" w:rsidRDefault="0038156D" w:rsidP="0038156D">
      <w:r>
        <w:t>DO NOT TRACK</w:t>
      </w:r>
    </w:p>
    <w:p w14:paraId="5CC4FFD8" w14:textId="77777777" w:rsidR="0038156D" w:rsidRDefault="0038156D" w:rsidP="0038156D">
      <w:r>
        <w:t>Please note that we do not alter our Site’s data collection and use practices when we see a Do Not Track signal from your browser.</w:t>
      </w:r>
    </w:p>
    <w:p w14:paraId="0C97E799" w14:textId="77777777" w:rsidR="0038156D" w:rsidRDefault="0038156D" w:rsidP="0038156D"/>
    <w:p w14:paraId="3A9CA22A" w14:textId="77777777" w:rsidR="0038156D" w:rsidRDefault="0038156D" w:rsidP="0038156D">
      <w:r>
        <w:t>[[INCLUDE IF LOCATED IN OR IF STORE HAS CUSTOMERS IN EUROPE]]</w:t>
      </w:r>
    </w:p>
    <w:p w14:paraId="2605E6F9" w14:textId="77777777" w:rsidR="0038156D" w:rsidRDefault="0038156D" w:rsidP="0038156D">
      <w:r>
        <w:t>YOUR RIGHTS</w:t>
      </w:r>
    </w:p>
    <w:p w14:paraId="4B7A9D65" w14:textId="77777777" w:rsidR="0038156D" w:rsidRDefault="0038156D" w:rsidP="0038156D">
      <w:r>
        <w:t>If you are a European resident, you have the right to access personal information we hold about you and to ask that your personal information be corrected, updated, or deleted. If you would like to exercise this right, please contact us through the contact information below.</w:t>
      </w:r>
    </w:p>
    <w:p w14:paraId="39F51BB6" w14:textId="77777777" w:rsidR="0038156D" w:rsidRDefault="0038156D" w:rsidP="0038156D"/>
    <w:p w14:paraId="0B34DDCD" w14:textId="77777777" w:rsidR="0038156D" w:rsidRDefault="0038156D" w:rsidP="0038156D">
      <w:r>
        <w:t xml:space="preserve">Additionally, if you are a European resident we note that we are processing your information </w:t>
      </w:r>
      <w:proofErr w:type="gramStart"/>
      <w:r>
        <w:t>in order to</w:t>
      </w:r>
      <w:proofErr w:type="gramEnd"/>
      <w:r>
        <w:t xml:space="preserve"> </w:t>
      </w:r>
      <w:proofErr w:type="spellStart"/>
      <w:r>
        <w:t>fulfill</w:t>
      </w:r>
      <w:proofErr w:type="spellEnd"/>
      <w:r>
        <w:t xml:space="preserve"> contracts we might have with you (for example if you make an order through the Site), or otherwise to pursue our legitimate business interests listed above.  Additionally, please note that your information will be transferred outside of Europe, including to Canada and the United States.</w:t>
      </w:r>
    </w:p>
    <w:p w14:paraId="062DBC4C" w14:textId="77777777" w:rsidR="0038156D" w:rsidRDefault="0038156D" w:rsidP="0038156D"/>
    <w:p w14:paraId="239D5347" w14:textId="77777777" w:rsidR="0038156D" w:rsidRDefault="0038156D" w:rsidP="0038156D">
      <w:r>
        <w:t>DATA RETENTION</w:t>
      </w:r>
    </w:p>
    <w:p w14:paraId="65908FF3" w14:textId="77777777" w:rsidR="0038156D" w:rsidRDefault="0038156D" w:rsidP="0038156D">
      <w:r>
        <w:t>When you place an order through the Site, we will maintain your Order Information for our records unless and until you ask us to delete this information.</w:t>
      </w:r>
    </w:p>
    <w:p w14:paraId="75EF5037" w14:textId="77777777" w:rsidR="0038156D" w:rsidRDefault="0038156D" w:rsidP="0038156D"/>
    <w:p w14:paraId="78E5403E" w14:textId="77777777" w:rsidR="0038156D" w:rsidRDefault="0038156D" w:rsidP="0038156D">
      <w:r>
        <w:t>[[INSERT IF AGE RESTRICTION IS REQUIRED]]</w:t>
      </w:r>
    </w:p>
    <w:p w14:paraId="0DDE8AE1" w14:textId="77777777" w:rsidR="0038156D" w:rsidRDefault="0038156D" w:rsidP="0038156D">
      <w:r>
        <w:t>MINORS</w:t>
      </w:r>
    </w:p>
    <w:p w14:paraId="2D82930F" w14:textId="77777777" w:rsidR="0038156D" w:rsidRDefault="0038156D" w:rsidP="0038156D">
      <w:r>
        <w:lastRenderedPageBreak/>
        <w:t>The Site is not intended for individuals under the age of [[INSERT AGE]].</w:t>
      </w:r>
    </w:p>
    <w:p w14:paraId="05507E92" w14:textId="77777777" w:rsidR="0038156D" w:rsidRDefault="0038156D" w:rsidP="0038156D"/>
    <w:p w14:paraId="7C144B87" w14:textId="77777777" w:rsidR="0038156D" w:rsidRDefault="0038156D" w:rsidP="0038156D">
      <w:r>
        <w:t>CHANGES</w:t>
      </w:r>
    </w:p>
    <w:p w14:paraId="31A2657E" w14:textId="77777777" w:rsidR="0038156D" w:rsidRDefault="0038156D" w:rsidP="0038156D">
      <w:r>
        <w:t xml:space="preserve">We may update this privacy policy from time to time </w:t>
      </w:r>
      <w:proofErr w:type="gramStart"/>
      <w:r>
        <w:t>in order to</w:t>
      </w:r>
      <w:proofErr w:type="gramEnd"/>
      <w:r>
        <w:t xml:space="preserve"> reflect, for example, changes to our practices or for other operational, legal or regulatory reasons.</w:t>
      </w:r>
    </w:p>
    <w:p w14:paraId="3E1C5888" w14:textId="77777777" w:rsidR="0038156D" w:rsidRDefault="0038156D" w:rsidP="0038156D"/>
    <w:p w14:paraId="607D375D" w14:textId="77777777" w:rsidR="0038156D" w:rsidRDefault="0038156D" w:rsidP="0038156D">
      <w:r>
        <w:t>CONTACT US</w:t>
      </w:r>
    </w:p>
    <w:p w14:paraId="3EC1E272" w14:textId="77777777" w:rsidR="0038156D" w:rsidRDefault="0038156D" w:rsidP="0038156D">
      <w:r>
        <w:t>For more information about our privacy practices, if you have questions, or if you would like to make a complaint, please contact us by e-mail at ctill@varsitycollege.co.za or by mail using the details provided below:</w:t>
      </w:r>
    </w:p>
    <w:p w14:paraId="2F190C54" w14:textId="77777777" w:rsidR="0038156D" w:rsidRDefault="0038156D" w:rsidP="0038156D"/>
    <w:p w14:paraId="29A58548" w14:textId="6EFAAEFB" w:rsidR="008A4824" w:rsidRDefault="0038156D" w:rsidP="0038156D">
      <w:r>
        <w:t xml:space="preserve">  12 Radar Drive, </w:t>
      </w:r>
      <w:proofErr w:type="gramStart"/>
      <w:r>
        <w:t>Durban ,</w:t>
      </w:r>
      <w:proofErr w:type="gramEnd"/>
      <w:r>
        <w:t xml:space="preserve"> EC, 4000, South Africa</w:t>
      </w:r>
      <w:bookmarkStart w:id="0" w:name="_GoBack"/>
      <w:bookmarkEnd w:id="0"/>
    </w:p>
    <w:sectPr w:rsidR="008A48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jMyNDEyMrI0NrNU0lEKTi0uzszPAykwrAUA55B49ywAAAA="/>
  </w:docVars>
  <w:rsids>
    <w:rsidRoot w:val="0038156D"/>
    <w:rsid w:val="0038156D"/>
    <w:rsid w:val="00781C6D"/>
    <w:rsid w:val="00AA174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85A68"/>
  <w15:chartTrackingRefBased/>
  <w15:docId w15:val="{24156C63-2D9F-487B-A6DA-3ADC89BE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7534D165847245A9D5775E17E5A3B7" ma:contentTypeVersion="35" ma:contentTypeDescription="Create a new document." ma:contentTypeScope="" ma:versionID="c6bc4ed647ec874b1060e279af46817c">
  <xsd:schema xmlns:xsd="http://www.w3.org/2001/XMLSchema" xmlns:xs="http://www.w3.org/2001/XMLSchema" xmlns:p="http://schemas.microsoft.com/office/2006/metadata/properties" xmlns:ns1="http://schemas.microsoft.com/sharepoint/v3" xmlns:ns3="1db1728a-34ca-47f9-a1be-d1f88ca0762f" xmlns:ns4="46728aad-6542-418f-9260-d53e217ebc72" targetNamespace="http://schemas.microsoft.com/office/2006/metadata/properties" ma:root="true" ma:fieldsID="9fec3b6bb9479d77aa92d42d92d7e5f1" ns1:_="" ns3:_="" ns4:_="">
    <xsd:import namespace="http://schemas.microsoft.com/sharepoint/v3"/>
    <xsd:import namespace="1db1728a-34ca-47f9-a1be-d1f88ca0762f"/>
    <xsd:import namespace="46728aad-6542-418f-9260-d53e217ebc7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GenerationTime" minOccurs="0"/>
                <xsd:element ref="ns3:MediaServiceEventHashCode" minOccurs="0"/>
                <xsd:element ref="ns3:MediaServiceLocation" minOccurs="0"/>
                <xsd:element ref="ns1:_ip_UnifiedCompliancePolicyProperties" minOccurs="0"/>
                <xsd:element ref="ns1:_ip_UnifiedCompliancePolicyUIAction" minOccurs="0"/>
                <xsd:element ref="ns3:MediaServiceAutoKeyPoints" minOccurs="0"/>
                <xsd:element ref="ns3:MediaServiceKeyPoints" minOccurs="0"/>
                <xsd:element ref="ns3:Math_Settings" minOccurs="0"/>
                <xsd:element ref="ns3:Distribution_Groups" minOccurs="0"/>
                <xsd:element ref="ns3:LMS_Mappin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6" nillable="true" ma:displayName="Unified Compliance Policy Properties" ma:hidden="true" ma:internalName="_ip_UnifiedCompliancePolicyProperties">
      <xsd:simpleType>
        <xsd:restriction base="dms:Note"/>
      </xsd:simpleType>
    </xsd:element>
    <xsd:element name="_ip_UnifiedCompliancePolicyUIAction" ma:index="3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b1728a-34ca-47f9-a1be-d1f88ca0762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NotebookType" ma:index="16" nillable="true" ma:displayName="Notebook Type" ma:internalName="NotebookType">
      <xsd:simpleType>
        <xsd:restriction base="dms:Text"/>
      </xsd:simpleType>
    </xsd:element>
    <xsd:element name="FolderType" ma:index="17" nillable="true" ma:displayName="Folder Type" ma:internalName="FolderType">
      <xsd:simpleType>
        <xsd:restriction base="dms:Text"/>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Owner" ma:index="2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2" nillable="true" ma:displayName="Default Section Names" ma:internalName="DefaultSectionNames">
      <xsd:simpleType>
        <xsd:restriction base="dms:Note">
          <xsd:maxLength value="255"/>
        </xsd:restriction>
      </xsd:simpleType>
    </xsd:element>
    <xsd:element name="Templates" ma:index="23" nillable="true" ma:displayName="Templates" ma:internalName="Templates">
      <xsd:simpleType>
        <xsd:restriction base="dms:Note">
          <xsd:maxLength value="255"/>
        </xsd:restriction>
      </xsd:simpleType>
    </xsd:element>
    <xsd:element name="Teachers" ma:index="2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7" nillable="true" ma:displayName="Invited Teachers" ma:internalName="Invited_Teachers">
      <xsd:simpleType>
        <xsd:restriction base="dms:Note">
          <xsd:maxLength value="255"/>
        </xsd:restriction>
      </xsd:simpleType>
    </xsd:element>
    <xsd:element name="Invited_Students" ma:index="28" nillable="true" ma:displayName="Invited Students" ma:internalName="Invited_Students">
      <xsd:simpleType>
        <xsd:restriction base="dms:Note">
          <xsd:maxLength value="255"/>
        </xsd:restriction>
      </xsd:simpleType>
    </xsd:element>
    <xsd:element name="Self_Registration_Enabled" ma:index="29" nillable="true" ma:displayName="Self Registration Enabled" ma:internalName="Self_Registration_Enabled">
      <xsd:simpleType>
        <xsd:restriction base="dms:Boolean"/>
      </xsd:simpleType>
    </xsd:element>
    <xsd:element name="Has_Teacher_Only_SectionGroup" ma:index="30" nillable="true" ma:displayName="Has Teacher Only SectionGroup" ma:internalName="Has_Teacher_Only_SectionGroup">
      <xsd:simpleType>
        <xsd:restriction base="dms:Boolean"/>
      </xsd:simpleType>
    </xsd:element>
    <xsd:element name="Is_Collaboration_Space_Locked" ma:index="31" nillable="true" ma:displayName="Is Collaboration Space Locked" ma:internalName="Is_Collaboration_Space_Locked">
      <xsd:simpleType>
        <xsd:restriction base="dms:Boolean"/>
      </xsd:simpleType>
    </xsd:element>
    <xsd:element name="IsNotebookLocked" ma:index="32" nillable="true" ma:displayName="Is Notebook Locked" ma:internalName="IsNotebookLocked">
      <xsd:simpleType>
        <xsd:restriction base="dms:Boolean"/>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Location" ma:index="35" nillable="true" ma:displayName="Location" ma:internalName="MediaServiceLocation" ma:readOnly="true">
      <xsd:simpleType>
        <xsd:restriction base="dms:Text"/>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element name="Math_Settings" ma:index="40" nillable="true" ma:displayName="Math Settings" ma:internalName="Math_Settings">
      <xsd:simpleType>
        <xsd:restriction base="dms:Text"/>
      </xsd:simpleType>
    </xsd:element>
    <xsd:element name="Distribution_Groups" ma:index="41" nillable="true" ma:displayName="Distribution Groups" ma:internalName="Distribution_Groups">
      <xsd:simpleType>
        <xsd:restriction base="dms:Note">
          <xsd:maxLength value="255"/>
        </xsd:restriction>
      </xsd:simpleType>
    </xsd:element>
    <xsd:element name="LMS_Mappings" ma:index="42" nillable="true" ma:displayName="LMS Mappings" ma:internalName="LMS_Mapping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728aad-6542-418f-9260-d53e217ebc7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faultSectionNames xmlns="1db1728a-34ca-47f9-a1be-d1f88ca0762f" xsi:nil="true"/>
    <AppVersion xmlns="1db1728a-34ca-47f9-a1be-d1f88ca0762f" xsi:nil="true"/>
    <Invited_Teachers xmlns="1db1728a-34ca-47f9-a1be-d1f88ca0762f" xsi:nil="true"/>
    <_ip_UnifiedCompliancePolicyUIAction xmlns="http://schemas.microsoft.com/sharepoint/v3" xsi:nil="true"/>
    <NotebookType xmlns="1db1728a-34ca-47f9-a1be-d1f88ca0762f" xsi:nil="true"/>
    <FolderType xmlns="1db1728a-34ca-47f9-a1be-d1f88ca0762f" xsi:nil="true"/>
    <TeamsChannelId xmlns="1db1728a-34ca-47f9-a1be-d1f88ca0762f" xsi:nil="true"/>
    <Invited_Students xmlns="1db1728a-34ca-47f9-a1be-d1f88ca0762f" xsi:nil="true"/>
    <IsNotebookLocked xmlns="1db1728a-34ca-47f9-a1be-d1f88ca0762f" xsi:nil="true"/>
    <CultureName xmlns="1db1728a-34ca-47f9-a1be-d1f88ca0762f" xsi:nil="true"/>
    <_ip_UnifiedCompliancePolicyProperties xmlns="http://schemas.microsoft.com/sharepoint/v3" xsi:nil="true"/>
    <Self_Registration_Enabled xmlns="1db1728a-34ca-47f9-a1be-d1f88ca0762f" xsi:nil="true"/>
    <Teachers xmlns="1db1728a-34ca-47f9-a1be-d1f88ca0762f">
      <UserInfo>
        <DisplayName/>
        <AccountId xsi:nil="true"/>
        <AccountType/>
      </UserInfo>
    </Teachers>
    <Students xmlns="1db1728a-34ca-47f9-a1be-d1f88ca0762f">
      <UserInfo>
        <DisplayName/>
        <AccountId xsi:nil="true"/>
        <AccountType/>
      </UserInfo>
    </Students>
    <Student_Groups xmlns="1db1728a-34ca-47f9-a1be-d1f88ca0762f">
      <UserInfo>
        <DisplayName/>
        <AccountId xsi:nil="true"/>
        <AccountType/>
      </UserInfo>
    </Student_Groups>
    <Templates xmlns="1db1728a-34ca-47f9-a1be-d1f88ca0762f" xsi:nil="true"/>
    <Is_Collaboration_Space_Locked xmlns="1db1728a-34ca-47f9-a1be-d1f88ca0762f" xsi:nil="true"/>
    <LMS_Mappings xmlns="1db1728a-34ca-47f9-a1be-d1f88ca0762f" xsi:nil="true"/>
    <Owner xmlns="1db1728a-34ca-47f9-a1be-d1f88ca0762f">
      <UserInfo>
        <DisplayName/>
        <AccountId xsi:nil="true"/>
        <AccountType/>
      </UserInfo>
    </Owner>
    <Distribution_Groups xmlns="1db1728a-34ca-47f9-a1be-d1f88ca0762f" xsi:nil="true"/>
    <Has_Teacher_Only_SectionGroup xmlns="1db1728a-34ca-47f9-a1be-d1f88ca0762f" xsi:nil="true"/>
    <Math_Settings xmlns="1db1728a-34ca-47f9-a1be-d1f88ca0762f" xsi:nil="true"/>
  </documentManagement>
</p:properties>
</file>

<file path=customXml/itemProps1.xml><?xml version="1.0" encoding="utf-8"?>
<ds:datastoreItem xmlns:ds="http://schemas.openxmlformats.org/officeDocument/2006/customXml" ds:itemID="{6645F47F-E318-4554-93BF-C54D619DD2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db1728a-34ca-47f9-a1be-d1f88ca0762f"/>
    <ds:schemaRef ds:uri="46728aad-6542-418f-9260-d53e217ebc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09A9D5-4659-487C-9A9C-17B39582C7F3}">
  <ds:schemaRefs>
    <ds:schemaRef ds:uri="http://schemas.microsoft.com/sharepoint/v3/contenttype/forms"/>
  </ds:schemaRefs>
</ds:datastoreItem>
</file>

<file path=customXml/itemProps3.xml><?xml version="1.0" encoding="utf-8"?>
<ds:datastoreItem xmlns:ds="http://schemas.openxmlformats.org/officeDocument/2006/customXml" ds:itemID="{C8C585DE-6E4E-4969-BCE0-0A2D2C7723E2}">
  <ds:schemaRefs>
    <ds:schemaRef ds:uri="http://schemas.microsoft.com/office/infopath/2007/PartnerControls"/>
    <ds:schemaRef ds:uri="http://schemas.microsoft.com/office/2006/documentManagement/types"/>
    <ds:schemaRef ds:uri="http://www.w3.org/XML/1998/namespace"/>
    <ds:schemaRef ds:uri="46728aad-6542-418f-9260-d53e217ebc72"/>
    <ds:schemaRef ds:uri="1db1728a-34ca-47f9-a1be-d1f88ca0762f"/>
    <ds:schemaRef ds:uri="http://purl.org/dc/dcmitype/"/>
    <ds:schemaRef ds:uri="http://purl.org/dc/elements/1.1/"/>
    <ds:schemaRef ds:uri="http://schemas.microsoft.com/office/2006/metadata/properties"/>
    <ds:schemaRef ds:uri="http://schemas.openxmlformats.org/package/2006/metadata/core-properties"/>
    <ds:schemaRef ds:uri="http://purl.org/dc/term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68</Words>
  <Characters>5523</Characters>
  <Application>Microsoft Office Word</Application>
  <DocSecurity>0</DocSecurity>
  <Lines>46</Lines>
  <Paragraphs>12</Paragraphs>
  <ScaleCrop>false</ScaleCrop>
  <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ina Till</dc:creator>
  <cp:keywords/>
  <dc:description/>
  <cp:lastModifiedBy>Sarina Till</cp:lastModifiedBy>
  <cp:revision>1</cp:revision>
  <dcterms:created xsi:type="dcterms:W3CDTF">2020-07-02T04:03:00Z</dcterms:created>
  <dcterms:modified xsi:type="dcterms:W3CDTF">2020-07-02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7534D165847245A9D5775E17E5A3B7</vt:lpwstr>
  </property>
</Properties>
</file>